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06EDF" w14:textId="77777777" w:rsidR="001A2F89" w:rsidRPr="009236B9" w:rsidRDefault="001A2F89" w:rsidP="001A2F89">
      <w:pPr>
        <w:pStyle w:val="NormaleWeb"/>
        <w:spacing w:beforeAutospacing="0" w:afterAutospacing="0" w:line="360" w:lineRule="auto"/>
        <w:jc w:val="center"/>
        <w:rPr>
          <w:bCs/>
        </w:rPr>
      </w:pPr>
    </w:p>
    <w:p w14:paraId="5730D115" w14:textId="054E1664" w:rsidR="00046C2B" w:rsidRPr="009236B9" w:rsidRDefault="00046C2B" w:rsidP="00046C2B">
      <w:pPr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 xml:space="preserve"> </w:t>
      </w:r>
    </w:p>
    <w:p w14:paraId="06D1EC06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Al Coordinatore</w:t>
      </w:r>
    </w:p>
    <w:p w14:paraId="3E584A0B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Dottorato di Ricerca in Informatica e Matematica</w:t>
      </w:r>
    </w:p>
    <w:p w14:paraId="5C1D53BF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Università degli Studi di Bari</w:t>
      </w:r>
    </w:p>
    <w:p w14:paraId="6C22B8BA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u w:val="single"/>
          <w:lang w:val="it-IT"/>
        </w:rPr>
      </w:pPr>
      <w:r w:rsidRPr="009236B9">
        <w:rPr>
          <w:rFonts w:ascii="Times New Roman" w:hAnsi="Times New Roman"/>
          <w:sz w:val="24"/>
          <w:szCs w:val="24"/>
          <w:u w:val="single"/>
          <w:lang w:val="it-IT"/>
        </w:rPr>
        <w:t>SEDE</w:t>
      </w:r>
    </w:p>
    <w:p w14:paraId="0B159875" w14:textId="77777777" w:rsidR="00046C2B" w:rsidRPr="009236B9" w:rsidRDefault="00046C2B" w:rsidP="00046C2B">
      <w:pPr>
        <w:jc w:val="both"/>
        <w:rPr>
          <w:sz w:val="24"/>
          <w:szCs w:val="24"/>
          <w:lang w:val="it-IT"/>
        </w:rPr>
      </w:pPr>
    </w:p>
    <w:p w14:paraId="0F63463C" w14:textId="58F43971" w:rsidR="0060411B" w:rsidRPr="0015247F" w:rsidRDefault="00046C2B" w:rsidP="0060411B">
      <w:pPr>
        <w:pStyle w:val="Default"/>
        <w:jc w:val="both"/>
        <w:rPr>
          <w:rFonts w:ascii="Times New Roman" w:eastAsiaTheme="minorHAnsi" w:hAnsi="Times New Roman" w:cs="Times New Roman"/>
          <w:lang w:eastAsia="en-US"/>
        </w:rPr>
      </w:pPr>
      <w:r w:rsidRPr="009236B9">
        <w:t>Oggetto:</w:t>
      </w:r>
      <w:r w:rsidR="0060411B" w:rsidRPr="0060411B">
        <w:rPr>
          <w:rFonts w:ascii="Times New Roman" w:eastAsiaTheme="minorHAnsi" w:hAnsi="Times New Roman" w:cs="Times New Roman"/>
        </w:rPr>
        <w:t xml:space="preserve"> </w:t>
      </w:r>
      <w:r w:rsidR="0060411B" w:rsidRPr="0015247F">
        <w:rPr>
          <w:rFonts w:ascii="Times New Roman" w:eastAsiaTheme="minorHAnsi" w:hAnsi="Times New Roman" w:cs="Times New Roman"/>
        </w:rPr>
        <w:t xml:space="preserve">Decreto Ministeriale MUR n. 352 del </w:t>
      </w:r>
      <w:proofErr w:type="gramStart"/>
      <w:r w:rsidR="0060411B" w:rsidRPr="0015247F">
        <w:rPr>
          <w:rFonts w:ascii="Times New Roman" w:eastAsiaTheme="minorHAnsi" w:hAnsi="Times New Roman" w:cs="Times New Roman"/>
        </w:rPr>
        <w:t>09.04.2022  borse</w:t>
      </w:r>
      <w:proofErr w:type="gramEnd"/>
      <w:r w:rsidR="0060411B" w:rsidRPr="0015247F">
        <w:rPr>
          <w:rFonts w:ascii="Times New Roman" w:eastAsiaTheme="minorHAnsi" w:hAnsi="Times New Roman" w:cs="Times New Roman"/>
        </w:rPr>
        <w:t xml:space="preserve"> a valere sul PNRR, Missione 4, componente 2 “Dalla Ricerca all'Impresa” - Investimento 3.3 “Introduzione di dottorati innovativi che rispondono ai fabbisogni di innovazione delle imprese e promuovono l’assunzione dei ricercatori dalle imprese”, </w:t>
      </w:r>
      <w:r w:rsidR="0060411B" w:rsidRPr="0015247F">
        <w:rPr>
          <w:rFonts w:ascii="Times New Roman" w:hAnsi="Times New Roman" w:cs="Times New Roman"/>
        </w:rPr>
        <w:t xml:space="preserve">per l’Anno Accademico 2022/2023, ciclo XXXVIII – autorizzazione </w:t>
      </w:r>
      <w:r w:rsidR="00E84F9F">
        <w:rPr>
          <w:rFonts w:ascii="Times New Roman" w:hAnsi="Times New Roman" w:cs="Times New Roman"/>
        </w:rPr>
        <w:t>a missione.</w:t>
      </w:r>
    </w:p>
    <w:p w14:paraId="6E8A3081" w14:textId="77777777" w:rsidR="0060411B" w:rsidRPr="0015247F" w:rsidRDefault="0060411B" w:rsidP="0060411B">
      <w:pPr>
        <w:spacing w:after="0"/>
        <w:jc w:val="both"/>
        <w:rPr>
          <w:rFonts w:ascii="Times New Roman" w:hAnsi="Times New Roman"/>
          <w:sz w:val="24"/>
          <w:szCs w:val="24"/>
          <w:lang w:val="it-IT"/>
        </w:rPr>
      </w:pPr>
      <w:r w:rsidRPr="0015247F">
        <w:rPr>
          <w:rFonts w:ascii="Times New Roman" w:hAnsi="Times New Roman"/>
          <w:sz w:val="24"/>
          <w:szCs w:val="24"/>
          <w:lang w:val="it-IT"/>
        </w:rPr>
        <w:t>Codice CUP……</w:t>
      </w:r>
      <w:proofErr w:type="gramStart"/>
      <w:r w:rsidRPr="0015247F">
        <w:rPr>
          <w:rFonts w:ascii="Times New Roman" w:hAnsi="Times New Roman"/>
          <w:sz w:val="24"/>
          <w:szCs w:val="24"/>
          <w:lang w:val="it-IT"/>
        </w:rPr>
        <w:t>…….</w:t>
      </w:r>
      <w:proofErr w:type="gramEnd"/>
      <w:r w:rsidRPr="0015247F">
        <w:rPr>
          <w:rFonts w:ascii="Times New Roman" w:hAnsi="Times New Roman"/>
          <w:sz w:val="24"/>
          <w:szCs w:val="24"/>
          <w:lang w:val="it-IT"/>
        </w:rPr>
        <w:t>.</w:t>
      </w:r>
    </w:p>
    <w:p w14:paraId="066CA963" w14:textId="4673B45B" w:rsidR="00046C2B" w:rsidRPr="0060411B" w:rsidRDefault="00046C2B" w:rsidP="0060411B">
      <w:pPr>
        <w:spacing w:after="0" w:line="480" w:lineRule="auto"/>
        <w:jc w:val="both"/>
        <w:rPr>
          <w:rFonts w:ascii="Times New Roman" w:hAnsi="Times New Roman"/>
          <w:lang w:val="it-IT"/>
        </w:rPr>
      </w:pPr>
    </w:p>
    <w:p w14:paraId="11AAF7A9" w14:textId="77777777" w:rsidR="00046C2B" w:rsidRPr="009236B9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>Il/La sottoscritto/a __________________________________________________, iscritto/a</w:t>
      </w:r>
    </w:p>
    <w:p w14:paraId="7E371125" w14:textId="66582820" w:rsidR="00046C2B" w:rsidRPr="009236B9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>al __________anno del corso di dottorato in Informatica e Matematica ciclo 3</w:t>
      </w:r>
      <w:r w:rsidR="00DB0481">
        <w:rPr>
          <w:rFonts w:ascii="Times New Roman" w:hAnsi="Times New Roman" w:cs="Times New Roman"/>
        </w:rPr>
        <w:t>8</w:t>
      </w:r>
      <w:r w:rsidRPr="009236B9">
        <w:rPr>
          <w:rFonts w:ascii="Times New Roman" w:hAnsi="Times New Roman" w:cs="Times New Roman"/>
        </w:rPr>
        <w:t xml:space="preserve">°, assegnatario di </w:t>
      </w:r>
    </w:p>
    <w:p w14:paraId="5DB9E942" w14:textId="4AA75191" w:rsidR="00B84F85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 xml:space="preserve">borsa aggiuntiva nell’ambito dell’Azione di cui all’oggetto, </w:t>
      </w:r>
      <w:r w:rsidR="003B37FB" w:rsidRPr="009236B9">
        <w:rPr>
          <w:rFonts w:ascii="Times New Roman" w:hAnsi="Times New Roman" w:cs="Times New Roman"/>
        </w:rPr>
        <w:t>chiede l’autorizzazione a partecipare</w:t>
      </w:r>
      <w:r w:rsidR="00B84F85">
        <w:rPr>
          <w:rFonts w:ascii="Times New Roman" w:hAnsi="Times New Roman" w:cs="Times New Roman"/>
        </w:rPr>
        <w:t xml:space="preserve"> </w:t>
      </w:r>
      <w:r w:rsidR="00B84F85" w:rsidRPr="00B84F85">
        <w:rPr>
          <w:rFonts w:ascii="Times New Roman" w:hAnsi="Times New Roman" w:cs="Times New Roman"/>
        </w:rPr>
        <w:t>a (indicare congresso o scuola o evento cui si partecipa)</w:t>
      </w:r>
      <w:r w:rsidR="003B37FB" w:rsidRPr="009236B9">
        <w:rPr>
          <w:rFonts w:ascii="Times New Roman" w:hAnsi="Times New Roman" w:cs="Times New Roman"/>
        </w:rPr>
        <w:t xml:space="preserve"> ___________________________</w:t>
      </w:r>
      <w:r w:rsidR="00B84F85" w:rsidRPr="009236B9">
        <w:rPr>
          <w:rFonts w:ascii="Times New Roman" w:hAnsi="Times New Roman" w:cs="Times New Roman"/>
        </w:rPr>
        <w:t>_</w:t>
      </w:r>
      <w:r w:rsidR="00BE349B">
        <w:rPr>
          <w:rFonts w:ascii="Times New Roman" w:hAnsi="Times New Roman" w:cs="Times New Roman"/>
        </w:rPr>
        <w:t>____</w:t>
      </w:r>
      <w:r w:rsidR="00B84F85" w:rsidRPr="009236B9">
        <w:rPr>
          <w:rFonts w:ascii="Times New Roman" w:hAnsi="Times New Roman" w:cs="Times New Roman"/>
        </w:rPr>
        <w:t xml:space="preserve"> </w:t>
      </w:r>
    </w:p>
    <w:p w14:paraId="622ED8A2" w14:textId="77777777" w:rsidR="00B84F85" w:rsidRDefault="00B84F85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A74A4D">
        <w:rPr>
          <w:rFonts w:ascii="Times New Roman" w:hAnsi="Times New Roman" w:cs="Times New Roman"/>
        </w:rPr>
        <w:t xml:space="preserve">che si </w:t>
      </w:r>
      <w:r>
        <w:rPr>
          <w:rFonts w:ascii="Times New Roman" w:hAnsi="Times New Roman" w:cs="Times New Roman"/>
        </w:rPr>
        <w:t xml:space="preserve">terrà a ___________________ dal </w:t>
      </w:r>
      <w:r w:rsidRPr="00A74A4D">
        <w:rPr>
          <w:rFonts w:ascii="Times New Roman" w:hAnsi="Times New Roman" w:cs="Times New Roman"/>
        </w:rPr>
        <w:t>______________</w:t>
      </w:r>
      <w:r>
        <w:rPr>
          <w:rFonts w:ascii="Times New Roman" w:hAnsi="Times New Roman" w:cs="Times New Roman"/>
        </w:rPr>
        <w:t xml:space="preserve"> al______________.</w:t>
      </w:r>
    </w:p>
    <w:p w14:paraId="71F01BDC" w14:textId="443F0D86" w:rsidR="00B84F85" w:rsidRDefault="00B84F85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A74A4D">
        <w:rPr>
          <w:rFonts w:ascii="Times New Roman" w:hAnsi="Times New Roman" w:cs="Times New Roman"/>
        </w:rPr>
        <w:t>Tale partecipaz</w:t>
      </w:r>
      <w:r>
        <w:rPr>
          <w:rFonts w:ascii="Times New Roman" w:hAnsi="Times New Roman" w:cs="Times New Roman"/>
        </w:rPr>
        <w:t>i</w:t>
      </w:r>
      <w:r w:rsidRPr="00A74A4D">
        <w:rPr>
          <w:rFonts w:ascii="Times New Roman" w:hAnsi="Times New Roman" w:cs="Times New Roman"/>
        </w:rPr>
        <w:t xml:space="preserve">one </w:t>
      </w:r>
      <w:r>
        <w:rPr>
          <w:rFonts w:ascii="Times New Roman" w:hAnsi="Times New Roman" w:cs="Times New Roman"/>
        </w:rPr>
        <w:t>è</w:t>
      </w:r>
      <w:r w:rsidRPr="00A74A4D">
        <w:rPr>
          <w:rFonts w:ascii="Times New Roman" w:hAnsi="Times New Roman" w:cs="Times New Roman"/>
        </w:rPr>
        <w:t xml:space="preserve"> parte delle attività di formazione per il corso di dottorato</w:t>
      </w:r>
      <w:r w:rsidRPr="00843F8F">
        <w:rPr>
          <w:rFonts w:ascii="Times New Roman" w:hAnsi="Times New Roman" w:cs="Times New Roman"/>
        </w:rPr>
        <w:t xml:space="preserve">. </w:t>
      </w:r>
    </w:p>
    <w:p w14:paraId="03A02858" w14:textId="77777777" w:rsidR="00E84F9F" w:rsidRPr="001B41E2" w:rsidRDefault="00E84F9F" w:rsidP="00E84F9F">
      <w:pPr>
        <w:pStyle w:val="Default"/>
        <w:spacing w:line="480" w:lineRule="auto"/>
        <w:jc w:val="both"/>
        <w:rPr>
          <w:rFonts w:ascii="Times New Roman" w:hAnsi="Times New Roman" w:cs="Times New Roman"/>
          <w:bCs/>
        </w:rPr>
      </w:pPr>
      <w:r w:rsidRPr="001B41E2">
        <w:rPr>
          <w:rFonts w:ascii="Times New Roman" w:hAnsi="Times New Roman" w:cs="Times New Roman"/>
        </w:rPr>
        <w:t xml:space="preserve">Bari, </w:t>
      </w:r>
    </w:p>
    <w:p w14:paraId="41F6B65B" w14:textId="30BE9162" w:rsidR="00E84F9F" w:rsidRDefault="00E84F9F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</w:p>
    <w:p w14:paraId="19DC2BA7" w14:textId="77777777" w:rsidR="00E84F9F" w:rsidRPr="007D4F78" w:rsidRDefault="00E84F9F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</w:p>
    <w:p w14:paraId="4BAAC6C9" w14:textId="77777777" w:rsidR="002C31B7" w:rsidRDefault="00B84F85" w:rsidP="002C31B7">
      <w:pPr>
        <w:pStyle w:val="Default"/>
        <w:ind w:left="4254" w:firstLine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 w:rsidR="002C31B7">
        <w:rPr>
          <w:bCs/>
        </w:rPr>
        <w:t>Firma del richiedente</w:t>
      </w:r>
    </w:p>
    <w:p w14:paraId="7198D912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VISTO: </w:t>
      </w:r>
    </w:p>
    <w:p w14:paraId="0FCC6F65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14:paraId="30DA1FE1" w14:textId="6F802C18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Il </w:t>
      </w:r>
      <w:r w:rsidR="0060411B">
        <w:rPr>
          <w:rFonts w:ascii="Times New Roman" w:hAnsi="Times New Roman" w:cs="Times New Roman"/>
        </w:rPr>
        <w:t>Supervisore</w:t>
      </w:r>
      <w:r>
        <w:rPr>
          <w:rFonts w:ascii="Times New Roman" w:hAnsi="Times New Roman" w:cs="Times New Roman"/>
        </w:rPr>
        <w:t xml:space="preserve"> </w:t>
      </w:r>
    </w:p>
    <w:p w14:paraId="3B05B854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._____________</w:t>
      </w:r>
    </w:p>
    <w:p w14:paraId="1413C84D" w14:textId="29426CC7" w:rsidR="002C31B7" w:rsidRPr="004E4A9D" w:rsidRDefault="002C31B7" w:rsidP="002C31B7">
      <w:pPr>
        <w:ind w:left="4963" w:firstLine="709"/>
        <w:rPr>
          <w:rFonts w:ascii="Times New Roman" w:hAnsi="Times New Roman"/>
          <w:lang w:val="it-IT"/>
        </w:rPr>
      </w:pPr>
      <w:r w:rsidRPr="004E4A9D">
        <w:rPr>
          <w:lang w:val="it-IT"/>
        </w:rPr>
        <w:t xml:space="preserve">                       SI AUTORIZZA</w:t>
      </w:r>
    </w:p>
    <w:p w14:paraId="55F7E60C" w14:textId="15624564" w:rsidR="002C31B7" w:rsidRPr="004E4A9D" w:rsidRDefault="002C31B7" w:rsidP="002C31B7">
      <w:pPr>
        <w:ind w:left="4963" w:firstLine="709"/>
        <w:rPr>
          <w:lang w:val="it-IT"/>
        </w:rPr>
      </w:pPr>
      <w:r w:rsidRPr="004E4A9D">
        <w:rPr>
          <w:lang w:val="it-IT"/>
        </w:rPr>
        <w:t xml:space="preserve">                       Il Coordinatore</w:t>
      </w:r>
    </w:p>
    <w:p w14:paraId="22413D6B" w14:textId="0E98B7E3" w:rsidR="002C31B7" w:rsidRPr="004E4A9D" w:rsidRDefault="002C31B7" w:rsidP="002C31B7">
      <w:pPr>
        <w:rPr>
          <w:lang w:val="it-IT"/>
        </w:rPr>
      </w:pPr>
      <w:r w:rsidRPr="004E4A9D">
        <w:rPr>
          <w:lang w:val="it-IT"/>
        </w:rPr>
        <w:lastRenderedPageBreak/>
        <w:t xml:space="preserve">                                                                                                                                     Prof. Francesca Mazzia</w:t>
      </w:r>
    </w:p>
    <w:p w14:paraId="4B012FE0" w14:textId="7FC535B8" w:rsidR="00B84F85" w:rsidRDefault="00B84F85" w:rsidP="002C31B7">
      <w:pPr>
        <w:pStyle w:val="Default"/>
        <w:tabs>
          <w:tab w:val="center" w:pos="7230"/>
        </w:tabs>
        <w:spacing w:line="480" w:lineRule="auto"/>
        <w:ind w:left="5672" w:hanging="2"/>
        <w:rPr>
          <w:rFonts w:ascii="Times New Roman" w:hAnsi="Times New Roman" w:cs="Times New Roman"/>
        </w:rPr>
      </w:pPr>
    </w:p>
    <w:sectPr w:rsidR="00B84F8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5B9C7" w14:textId="77777777" w:rsidR="00330D94" w:rsidRDefault="00330D94" w:rsidP="00B52D95">
      <w:pPr>
        <w:spacing w:after="0" w:line="240" w:lineRule="auto"/>
      </w:pPr>
      <w:r>
        <w:separator/>
      </w:r>
    </w:p>
  </w:endnote>
  <w:endnote w:type="continuationSeparator" w:id="0">
    <w:p w14:paraId="61FE8939" w14:textId="77777777" w:rsidR="00330D94" w:rsidRDefault="00330D94" w:rsidP="00B52D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4FF3E" w14:textId="77777777" w:rsidR="00330D94" w:rsidRDefault="00330D94" w:rsidP="00B52D95">
      <w:pPr>
        <w:spacing w:after="0" w:line="240" w:lineRule="auto"/>
      </w:pPr>
      <w:r>
        <w:separator/>
      </w:r>
    </w:p>
  </w:footnote>
  <w:footnote w:type="continuationSeparator" w:id="0">
    <w:p w14:paraId="77EB9311" w14:textId="77777777" w:rsidR="00330D94" w:rsidRDefault="00330D94" w:rsidP="00B52D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158A7" w14:textId="77777777" w:rsidR="00E24C43" w:rsidRDefault="00F458BA" w:rsidP="002034DE">
    <w:pPr>
      <w:pStyle w:val="Intestazione"/>
      <w:ind w:right="-705" w:hanging="851"/>
      <w:jc w:val="center"/>
      <w:rPr>
        <w:lang w:val="it-IT"/>
      </w:rPr>
    </w:pPr>
    <w:r w:rsidRPr="00C63EBA">
      <w:rPr>
        <w:noProof/>
        <w:lang w:val="it-IT" w:eastAsia="it-IT"/>
      </w:rPr>
      <w:drawing>
        <wp:inline distT="0" distB="0" distL="0" distR="0" wp14:anchorId="7DB54306" wp14:editId="2DD93285">
          <wp:extent cx="5341620" cy="541020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162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it-IT" w:eastAsia="it-IT"/>
      </w:rPr>
      <w:drawing>
        <wp:inline distT="0" distB="0" distL="0" distR="0" wp14:anchorId="0073DD2E" wp14:editId="77F8DE69">
          <wp:extent cx="1539240" cy="510540"/>
          <wp:effectExtent l="0" t="0" r="3810" b="3810"/>
          <wp:docPr id="4" name="Immagine 4" descr="logoUNIBA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UNIBA_CMY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924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82D163" w14:textId="77777777" w:rsidR="002034DE" w:rsidRPr="00B37DBF" w:rsidRDefault="00DB0481" w:rsidP="002034DE">
    <w:pPr>
      <w:pStyle w:val="Intestazione"/>
      <w:ind w:right="-705" w:hanging="851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NewRomanPSMT" w:hint="default"/>
        <w:color w:val="auto"/>
      </w:rPr>
    </w:lvl>
  </w:abstractNum>
  <w:abstractNum w:abstractNumId="1" w15:restartNumberingAfterBreak="0">
    <w:nsid w:val="028D16A4"/>
    <w:multiLevelType w:val="hybridMultilevel"/>
    <w:tmpl w:val="373EA3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92137"/>
    <w:multiLevelType w:val="hybridMultilevel"/>
    <w:tmpl w:val="37DE8AFC"/>
    <w:lvl w:ilvl="0" w:tplc="8E6C3E0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5BA2C83"/>
    <w:multiLevelType w:val="hybridMultilevel"/>
    <w:tmpl w:val="908CE8B4"/>
    <w:lvl w:ilvl="0" w:tplc="B6461374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NewRomanPSMT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43021376">
    <w:abstractNumId w:val="3"/>
  </w:num>
  <w:num w:numId="2" w16cid:durableId="1335567579">
    <w:abstractNumId w:val="0"/>
  </w:num>
  <w:num w:numId="3" w16cid:durableId="247661372">
    <w:abstractNumId w:val="2"/>
  </w:num>
  <w:num w:numId="4" w16cid:durableId="11801975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1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NDM3MDC2NDI2tjRX0lEKTi0uzszPAykwrAUAZLaHcSwAAAA="/>
  </w:docVars>
  <w:rsids>
    <w:rsidRoot w:val="003A66DB"/>
    <w:rsid w:val="00046C2B"/>
    <w:rsid w:val="00053E11"/>
    <w:rsid w:val="000D1517"/>
    <w:rsid w:val="00155C9B"/>
    <w:rsid w:val="00197671"/>
    <w:rsid w:val="001A2F89"/>
    <w:rsid w:val="00224387"/>
    <w:rsid w:val="00296017"/>
    <w:rsid w:val="002C1A18"/>
    <w:rsid w:val="002C31B7"/>
    <w:rsid w:val="00330D94"/>
    <w:rsid w:val="00332D7B"/>
    <w:rsid w:val="00385738"/>
    <w:rsid w:val="003A66DB"/>
    <w:rsid w:val="003A740F"/>
    <w:rsid w:val="003B37FB"/>
    <w:rsid w:val="003D317D"/>
    <w:rsid w:val="004534E5"/>
    <w:rsid w:val="004E4A9D"/>
    <w:rsid w:val="00522C5F"/>
    <w:rsid w:val="00582F9C"/>
    <w:rsid w:val="0060411B"/>
    <w:rsid w:val="00653DDD"/>
    <w:rsid w:val="006610D6"/>
    <w:rsid w:val="00666519"/>
    <w:rsid w:val="00667CF0"/>
    <w:rsid w:val="00781827"/>
    <w:rsid w:val="00783247"/>
    <w:rsid w:val="007D4F78"/>
    <w:rsid w:val="007F4B42"/>
    <w:rsid w:val="008D63F7"/>
    <w:rsid w:val="009236B9"/>
    <w:rsid w:val="0096079E"/>
    <w:rsid w:val="009E2265"/>
    <w:rsid w:val="00AD0692"/>
    <w:rsid w:val="00B0406B"/>
    <w:rsid w:val="00B16AAA"/>
    <w:rsid w:val="00B52D95"/>
    <w:rsid w:val="00B6352F"/>
    <w:rsid w:val="00B84F85"/>
    <w:rsid w:val="00BE349B"/>
    <w:rsid w:val="00C33A90"/>
    <w:rsid w:val="00D4031C"/>
    <w:rsid w:val="00D42E8E"/>
    <w:rsid w:val="00D57540"/>
    <w:rsid w:val="00DB0481"/>
    <w:rsid w:val="00E13E19"/>
    <w:rsid w:val="00E30C70"/>
    <w:rsid w:val="00E66D08"/>
    <w:rsid w:val="00E84F9F"/>
    <w:rsid w:val="00E87C11"/>
    <w:rsid w:val="00E87E98"/>
    <w:rsid w:val="00F458BA"/>
    <w:rsid w:val="00F57C35"/>
    <w:rsid w:val="00FD49DF"/>
    <w:rsid w:val="00FD5697"/>
    <w:rsid w:val="00FD6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208938"/>
  <w15:chartTrackingRefBased/>
  <w15:docId w15:val="{9635C2AB-9FF6-4976-B687-EE59B1C2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458BA"/>
    <w:rPr>
      <w:rFonts w:ascii="Georgia" w:eastAsia="Arial" w:hAnsi="Georgia" w:cs="Times New Roman"/>
      <w:sz w:val="20"/>
      <w:lang w:val="en-US"/>
    </w:rPr>
  </w:style>
  <w:style w:type="paragraph" w:styleId="Titolo3">
    <w:name w:val="heading 3"/>
    <w:basedOn w:val="Normale"/>
    <w:next w:val="Normale"/>
    <w:link w:val="Titolo3Carattere"/>
    <w:qFormat/>
    <w:rsid w:val="00F458B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rsid w:val="00F458BA"/>
    <w:rPr>
      <w:rFonts w:ascii="Arial" w:eastAsia="Times New Roman" w:hAnsi="Arial" w:cs="Arial"/>
      <w:b/>
      <w:bCs/>
      <w:sz w:val="26"/>
      <w:szCs w:val="26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F45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458BA"/>
    <w:rPr>
      <w:rFonts w:ascii="Georgia" w:eastAsia="Arial" w:hAnsi="Georgia" w:cs="Times New Roman"/>
      <w:sz w:val="20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F45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458BA"/>
    <w:rPr>
      <w:rFonts w:ascii="Georgia" w:eastAsia="Arial" w:hAnsi="Georgia" w:cs="Times New Roman"/>
      <w:sz w:val="20"/>
      <w:lang w:val="en-US"/>
    </w:rPr>
  </w:style>
  <w:style w:type="paragraph" w:styleId="Testonormale">
    <w:name w:val="Plain Text"/>
    <w:basedOn w:val="Normale"/>
    <w:link w:val="TestonormaleCarattere"/>
    <w:rsid w:val="00F458BA"/>
    <w:pPr>
      <w:spacing w:after="0" w:line="240" w:lineRule="auto"/>
    </w:pPr>
    <w:rPr>
      <w:rFonts w:ascii="Courier New" w:eastAsia="Times New Roman" w:hAnsi="Courier New"/>
      <w:szCs w:val="20"/>
      <w:lang w:val="it-IT" w:eastAsia="it-IT"/>
    </w:rPr>
  </w:style>
  <w:style w:type="character" w:customStyle="1" w:styleId="TestonormaleCarattere">
    <w:name w:val="Testo normale Carattere"/>
    <w:basedOn w:val="Carpredefinitoparagrafo"/>
    <w:link w:val="Testonormale"/>
    <w:rsid w:val="00F458BA"/>
    <w:rPr>
      <w:rFonts w:ascii="Courier New" w:eastAsia="Times New Roman" w:hAnsi="Courier New" w:cs="Times New Roman"/>
      <w:sz w:val="20"/>
      <w:szCs w:val="20"/>
      <w:lang w:eastAsia="it-IT"/>
    </w:rPr>
  </w:style>
  <w:style w:type="paragraph" w:customStyle="1" w:styleId="Testonormale1">
    <w:name w:val="Testo normale1"/>
    <w:basedOn w:val="Normale"/>
    <w:rsid w:val="00F458BA"/>
    <w:pPr>
      <w:suppressAutoHyphens/>
      <w:spacing w:after="0" w:line="240" w:lineRule="auto"/>
    </w:pPr>
    <w:rPr>
      <w:rFonts w:ascii="Courier New" w:eastAsia="Times New Roman" w:hAnsi="Courier New" w:cs="Courier New"/>
      <w:szCs w:val="20"/>
      <w:lang w:val="it-IT" w:eastAsia="zh-CN"/>
    </w:rPr>
  </w:style>
  <w:style w:type="character" w:customStyle="1" w:styleId="CorpodeltestoCarattere">
    <w:name w:val="Corpo del testo Carattere"/>
    <w:basedOn w:val="Carpredefinitoparagrafo"/>
    <w:link w:val="2"/>
    <w:qFormat/>
    <w:rsid w:val="00E87E98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NormaleWeb">
    <w:name w:val="Normal (Web)"/>
    <w:basedOn w:val="Normale"/>
    <w:unhideWhenUsed/>
    <w:qFormat/>
    <w:rsid w:val="00E87E98"/>
    <w:pPr>
      <w:suppressAutoHyphens/>
      <w:spacing w:beforeAutospacing="1" w:after="0" w:afterAutospacing="1" w:line="240" w:lineRule="auto"/>
    </w:pPr>
    <w:rPr>
      <w:rFonts w:ascii="Times New Roman" w:eastAsia="Times New Roman" w:hAnsi="Times New Roman"/>
      <w:sz w:val="24"/>
      <w:szCs w:val="24"/>
      <w:lang w:val="it-IT" w:eastAsia="it-IT"/>
    </w:rPr>
  </w:style>
  <w:style w:type="paragraph" w:customStyle="1" w:styleId="2">
    <w:name w:val="2"/>
    <w:basedOn w:val="Normale"/>
    <w:link w:val="CorpodeltestoCarattere"/>
    <w:qFormat/>
    <w:rsid w:val="00E87E98"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it-IT" w:eastAsia="it-IT"/>
    </w:rPr>
  </w:style>
  <w:style w:type="paragraph" w:customStyle="1" w:styleId="1">
    <w:name w:val="1"/>
    <w:basedOn w:val="Normale"/>
    <w:next w:val="Corpotesto"/>
    <w:rsid w:val="00E87E98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it-IT"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87E98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87E98"/>
    <w:rPr>
      <w:rFonts w:ascii="Georgia" w:eastAsia="Arial" w:hAnsi="Georgia" w:cs="Times New Roman"/>
      <w:sz w:val="20"/>
      <w:lang w:val="en-US"/>
    </w:rPr>
  </w:style>
  <w:style w:type="paragraph" w:customStyle="1" w:styleId="Default">
    <w:name w:val="Default"/>
    <w:rsid w:val="00046C2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60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6017"/>
    <w:rPr>
      <w:rFonts w:ascii="Segoe UI" w:eastAsia="Arial" w:hAnsi="Segoe UI" w:cs="Segoe UI"/>
      <w:sz w:val="18"/>
      <w:szCs w:val="18"/>
      <w:lang w:val="en-US"/>
    </w:rPr>
  </w:style>
  <w:style w:type="paragraph" w:styleId="Sommario3">
    <w:name w:val="toc 3"/>
    <w:basedOn w:val="Sommario2"/>
    <w:next w:val="Normale"/>
    <w:autoRedefine/>
    <w:semiHidden/>
    <w:rsid w:val="003B37FB"/>
    <w:pPr>
      <w:tabs>
        <w:tab w:val="left" w:pos="1620"/>
        <w:tab w:val="right" w:leader="dot" w:pos="7740"/>
        <w:tab w:val="left" w:pos="16200"/>
      </w:tabs>
      <w:spacing w:before="60" w:after="0" w:line="240" w:lineRule="auto"/>
      <w:ind w:left="1134" w:right="567"/>
    </w:pPr>
    <w:rPr>
      <w:rFonts w:ascii="Times New Roman" w:eastAsia="Times New Roman" w:hAnsi="Times New Roman"/>
      <w:noProof/>
      <w:sz w:val="24"/>
      <w:szCs w:val="36"/>
      <w:lang w:val="it-IT" w:eastAsia="it-IT"/>
    </w:rPr>
  </w:style>
  <w:style w:type="paragraph" w:styleId="Sommario2">
    <w:name w:val="toc 2"/>
    <w:basedOn w:val="Normale"/>
    <w:next w:val="Normale"/>
    <w:autoRedefine/>
    <w:uiPriority w:val="39"/>
    <w:semiHidden/>
    <w:unhideWhenUsed/>
    <w:rsid w:val="003B37FB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8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4286E-C828-429E-9D8B-4E11369A7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Mangini</dc:creator>
  <cp:keywords/>
  <dc:description/>
  <cp:lastModifiedBy>Francesca Mazzia</cp:lastModifiedBy>
  <cp:revision>3</cp:revision>
  <cp:lastPrinted>2019-01-15T15:36:00Z</cp:lastPrinted>
  <dcterms:created xsi:type="dcterms:W3CDTF">2023-03-08T15:32:00Z</dcterms:created>
  <dcterms:modified xsi:type="dcterms:W3CDTF">2023-03-08T15:51:00Z</dcterms:modified>
</cp:coreProperties>
</file>